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0F1F8" w14:textId="23C1211D" w:rsidR="002E1FA2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866F0"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genda’s and minutes of every meeting</w:t>
      </w:r>
    </w:p>
    <w:p w14:paraId="4320178C" w14:textId="413430AC" w:rsidR="00E866F0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A3C1606" w14:textId="128815A2" w:rsidR="00E866F0" w:rsidRDefault="00E866F0" w:rsidP="00E866F0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First Tutor meeting: 12/2/2021 09:00-09:20</w:t>
      </w:r>
    </w:p>
    <w:p w14:paraId="73703796" w14:textId="3D4B78E8" w:rsidR="00E866F0" w:rsidRPr="00C71805" w:rsidRDefault="005D0C91" w:rsidP="00E866F0">
      <w:pPr>
        <w:pStyle w:val="ListParagraph"/>
        <w:numPr>
          <w:ilvl w:val="0"/>
          <w:numId w:val="1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uld we consider using a database.</w:t>
      </w:r>
    </w:p>
    <w:p w14:paraId="361DC8C1" w14:textId="37C16C83" w:rsidR="0018349B" w:rsidRDefault="0018349B" w:rsidP="0018349B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client interview: 15/2/2021 09:00-09:17</w:t>
      </w:r>
    </w:p>
    <w:p w14:paraId="69CB8725" w14:textId="136A1F92" w:rsidR="0018349B" w:rsidRPr="00C71805" w:rsidRDefault="0018349B" w:rsidP="0018349B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mportant project related questions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6D7D91" w14:textId="25485CFB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1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9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5</w:t>
      </w:r>
    </w:p>
    <w:p w14:paraId="4913E06D" w14:textId="77777777" w:rsidR="005D0C91" w:rsidRPr="00C71805" w:rsidRDefault="005D0C91" w:rsidP="005D0C91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51846D20" w14:textId="2E0DC4DA" w:rsidR="005D0C91" w:rsidRPr="00C71805" w:rsidRDefault="005D0C91" w:rsidP="00722CA5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Where should we make the wireframe?</w:t>
      </w:r>
    </w:p>
    <w:p w14:paraId="5438A289" w14:textId="139329EA" w:rsidR="005D0C91" w:rsidRPr="005D0C91" w:rsidRDefault="005D0C91" w:rsidP="005D0C91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</w:p>
    <w:p w14:paraId="6891C341" w14:textId="0B8726E3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20AE6078" w14:textId="2917F7DD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0674786E" w14:textId="6625E725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6/2/2021 09:00-09:3</w:t>
      </w:r>
      <w:r w:rsidR="00D91AAA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7</w:t>
      </w:r>
    </w:p>
    <w:p w14:paraId="2364A23B" w14:textId="178CB1A1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66B066EE" w14:textId="1869ACD4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70362668" w14:textId="32FA9C27" w:rsid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1/0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021 09:00</w:t>
      </w:r>
      <w:r w:rsid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09:33</w:t>
      </w:r>
    </w:p>
    <w:p w14:paraId="68E9C1A7" w14:textId="06897F23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RS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AB712EF" w14:textId="36F59608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C5E50EA" w14:textId="1A959968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beta version of the UML diagram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1952DEAD" w14:textId="2C628071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inheritance in the UML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diagram.</w:t>
      </w:r>
    </w:p>
    <w:p w14:paraId="4FBFC183" w14:textId="05231DB1" w:rsidR="007F5032" w:rsidRDefault="007F5032" w:rsidP="007F5032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5</w:t>
      </w: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</w:t>
      </w:r>
      <w:r w:rsid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9:31</w:t>
      </w:r>
    </w:p>
    <w:p w14:paraId="5D65852D" w14:textId="77777777" w:rsidR="007F5032" w:rsidRPr="00C71805" w:rsidRDefault="007F5032" w:rsidP="007F5032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1AB2EE6F" w14:textId="77777777" w:rsidR="007F5032" w:rsidRPr="00C71805" w:rsidRDefault="007F5032" w:rsidP="007F5032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shift’s classes in the UML diagram.</w:t>
      </w:r>
    </w:p>
    <w:p w14:paraId="5F5F53FF" w14:textId="77777777" w:rsidR="00C71805" w:rsidRPr="00C71805" w:rsidRDefault="007F5032" w:rsidP="00C7180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he client answered with information that we did not expect, what information should we use for this state of the project.</w:t>
      </w:r>
    </w:p>
    <w:p w14:paraId="06A5E7A0" w14:textId="24F3FC15" w:rsidR="00C71805" w:rsidRDefault="00C71805" w:rsidP="00C7180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8</w:t>
      </w:r>
      <w:r w:rsidRP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</w:t>
      </w:r>
      <w:r w:rsidR="00690127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09:29</w:t>
      </w:r>
    </w:p>
    <w:p w14:paraId="4D3E5315" w14:textId="77777777" w:rsidR="00C71805" w:rsidRPr="00C71805" w:rsidRDefault="00C71805" w:rsidP="00C71805">
      <w:pPr>
        <w:pStyle w:val="ListParagraph"/>
        <w:numPr>
          <w:ilvl w:val="0"/>
          <w:numId w:val="7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47E95EB4" w14:textId="23469335" w:rsidR="00C71805" w:rsidRPr="00C71805" w:rsidRDefault="00C71805" w:rsidP="00C71805">
      <w:pPr>
        <w:pStyle w:val="ListParagraph"/>
        <w:numPr>
          <w:ilvl w:val="0"/>
          <w:numId w:val="7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code</w:t>
      </w:r>
    </w:p>
    <w:p w14:paraId="2EB15D9C" w14:textId="576F32AC" w:rsidR="00690127" w:rsidRDefault="00690127" w:rsidP="00690127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690127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12</w:t>
      </w:r>
      <w:r w:rsidRPr="00690127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-…</w:t>
      </w:r>
    </w:p>
    <w:p w14:paraId="414A561E" w14:textId="77777777" w:rsidR="00690127" w:rsidRPr="00671316" w:rsidRDefault="00690127" w:rsidP="00690127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  <w:r>
        <w:rPr>
          <w:rFonts w:ascii="Segoe UI" w:eastAsia="Times New Roman" w:hAnsi="Segoe UI" w:cs="Segoe UI"/>
          <w:sz w:val="21"/>
          <w:szCs w:val="21"/>
          <w:lang w:eastAsia="en-GB"/>
        </w:rPr>
        <w:t>G</w:t>
      </w:r>
      <w:r w:rsidRPr="00671316">
        <w:rPr>
          <w:rFonts w:ascii="Segoe UI" w:eastAsia="Times New Roman" w:hAnsi="Segoe UI" w:cs="Segoe UI"/>
          <w:sz w:val="21"/>
          <w:szCs w:val="21"/>
          <w:lang w:eastAsia="en-GB"/>
        </w:rPr>
        <w:t>eneral feedback of the progress</w:t>
      </w:r>
    </w:p>
    <w:p w14:paraId="5BD68773" w14:textId="77777777" w:rsidR="00690127" w:rsidRPr="007829A1" w:rsidRDefault="00690127" w:rsidP="00690127">
      <w:pPr>
        <w:pStyle w:val="ListParagraph"/>
        <w:numPr>
          <w:ilvl w:val="0"/>
          <w:numId w:val="8"/>
        </w:numPr>
      </w:pPr>
      <w:r w:rsidRPr="009F0CE1">
        <w:t>Guidance on the use of a database</w:t>
      </w:r>
    </w:p>
    <w:p w14:paraId="5FF7D244" w14:textId="77777777" w:rsidR="00690127" w:rsidRPr="00690127" w:rsidRDefault="00690127" w:rsidP="00690127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2EB5758E" w14:textId="77777777" w:rsidR="00C71805" w:rsidRPr="00C71805" w:rsidRDefault="00C71805" w:rsidP="00C7180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22A655E5" w14:textId="77777777" w:rsidR="008F4CA5" w:rsidRP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10B959CD" w14:textId="77777777" w:rsidR="00D91AAA" w:rsidRPr="00722CA5" w:rsidRDefault="00D91AAA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sectPr w:rsidR="00D91AAA" w:rsidRPr="00722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22379"/>
    <w:multiLevelType w:val="hybridMultilevel"/>
    <w:tmpl w:val="3BE8C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05B3E"/>
    <w:multiLevelType w:val="hybridMultilevel"/>
    <w:tmpl w:val="239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65A37"/>
    <w:multiLevelType w:val="hybridMultilevel"/>
    <w:tmpl w:val="57C8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B3955"/>
    <w:multiLevelType w:val="hybridMultilevel"/>
    <w:tmpl w:val="2D70A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962B6"/>
    <w:multiLevelType w:val="hybridMultilevel"/>
    <w:tmpl w:val="6194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E2456E"/>
    <w:multiLevelType w:val="hybridMultilevel"/>
    <w:tmpl w:val="85C68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EC6FEC"/>
    <w:multiLevelType w:val="hybridMultilevel"/>
    <w:tmpl w:val="1ECAA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C32EA"/>
    <w:multiLevelType w:val="hybridMultilevel"/>
    <w:tmpl w:val="D0D28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7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LQ0MDIwMjOyNDFU0lEKTi0uzszPAykwrAUAf878LSwAAAA="/>
  </w:docVars>
  <w:rsids>
    <w:rsidRoot w:val="002E1FA2"/>
    <w:rsid w:val="0018349B"/>
    <w:rsid w:val="002E1FA2"/>
    <w:rsid w:val="005D0C91"/>
    <w:rsid w:val="00690127"/>
    <w:rsid w:val="00722CA5"/>
    <w:rsid w:val="007F5032"/>
    <w:rsid w:val="008F4CA5"/>
    <w:rsid w:val="00C71805"/>
    <w:rsid w:val="00D91AAA"/>
    <w:rsid w:val="00E8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E765A"/>
  <w15:chartTrackingRefBased/>
  <w15:docId w15:val="{8E48CD96-0F3C-43EB-8D88-806E3BB2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1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30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2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Stoychev,Stoycho S.D.</cp:lastModifiedBy>
  <cp:revision>10</cp:revision>
  <dcterms:created xsi:type="dcterms:W3CDTF">2021-02-12T09:02:00Z</dcterms:created>
  <dcterms:modified xsi:type="dcterms:W3CDTF">2021-03-11T12:21:00Z</dcterms:modified>
</cp:coreProperties>
</file>